
<file path=[Content_Types].xml><?xml version="1.0" encoding="utf-8"?>
<Types xmlns="http://schemas.openxmlformats.org/package/2006/content-types">
  <Override PartName="/word/footnotes.xml" ContentType="application/vnd.openxmlformats-officedocument.wordprocessingml.footnotes+xml"/>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681240" w:rsidRPr="00C204FC" w:rsidRDefault="00681240" w:rsidP="00681240">
      <w:pPr>
        <w:pStyle w:val="NoSpacing"/>
        <w:jc w:val="center"/>
        <w:rPr>
          <w:rFonts w:eastAsiaTheme="majorEastAsia"/>
          <w:b/>
          <w:sz w:val="28"/>
          <w:szCs w:val="28"/>
        </w:rPr>
      </w:pPr>
      <w:r>
        <w:rPr>
          <w:rFonts w:eastAsiaTheme="majorEastAsia"/>
          <w:b/>
          <w:noProof/>
          <w:sz w:val="28"/>
          <w:szCs w:val="28"/>
        </w:rPr>
        <w:drawing>
          <wp:anchor distT="0" distB="0" distL="114300" distR="114300" simplePos="0" relativeHeight="251660288" behindDoc="1" locked="0" layoutInCell="1" allowOverlap="1">
            <wp:simplePos x="0" y="0"/>
            <wp:positionH relativeFrom="column">
              <wp:posOffset>5414010</wp:posOffset>
            </wp:positionH>
            <wp:positionV relativeFrom="paragraph">
              <wp:posOffset>0</wp:posOffset>
            </wp:positionV>
            <wp:extent cx="1123315" cy="1036320"/>
            <wp:effectExtent l="0" t="0" r="635" b="0"/>
            <wp:wrapTight wrapText="bothSides">
              <wp:wrapPolygon edited="0">
                <wp:start x="0" y="0"/>
                <wp:lineTo x="0" y="21044"/>
                <wp:lineTo x="21246" y="21044"/>
                <wp:lineTo x="21246" y="0"/>
                <wp:lineTo x="0" y="0"/>
              </wp:wrapPolygon>
            </wp:wrapTight>
            <wp:docPr id="8"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6"/>
                    <a:srcRect/>
                    <a:stretch>
                      <a:fillRect/>
                    </a:stretch>
                  </pic:blipFill>
                  <pic:spPr bwMode="auto">
                    <a:xfrm>
                      <a:off x="0" y="0"/>
                      <a:ext cx="1123315" cy="1036320"/>
                    </a:xfrm>
                    <a:prstGeom prst="rect">
                      <a:avLst/>
                    </a:prstGeom>
                    <a:noFill/>
                    <a:ln w="9525">
                      <a:noFill/>
                      <a:miter lim="800000"/>
                      <a:headEnd/>
                      <a:tailEnd/>
                    </a:ln>
                  </pic:spPr>
                </pic:pic>
              </a:graphicData>
            </a:graphic>
          </wp:anchor>
        </w:drawing>
      </w:r>
      <w:r>
        <w:rPr>
          <w:rFonts w:eastAsiaTheme="majorEastAsia"/>
          <w:b/>
          <w:noProof/>
          <w:sz w:val="28"/>
          <w:szCs w:val="28"/>
        </w:rPr>
        <w:drawing>
          <wp:anchor distT="0" distB="0" distL="114300" distR="114300" simplePos="0" relativeHeight="251659264" behindDoc="1" locked="0" layoutInCell="1" allowOverlap="1">
            <wp:simplePos x="0" y="0"/>
            <wp:positionH relativeFrom="column">
              <wp:posOffset>-476250</wp:posOffset>
            </wp:positionH>
            <wp:positionV relativeFrom="paragraph">
              <wp:posOffset>91440</wp:posOffset>
            </wp:positionV>
            <wp:extent cx="994410" cy="922020"/>
            <wp:effectExtent l="0" t="0" r="0" b="0"/>
            <wp:wrapTight wrapText="bothSides">
              <wp:wrapPolygon edited="0">
                <wp:start x="0" y="0"/>
                <wp:lineTo x="0" y="20975"/>
                <wp:lineTo x="21103" y="20975"/>
                <wp:lineTo x="21103" y="0"/>
                <wp:lineTo x="0" y="0"/>
              </wp:wrapPolygon>
            </wp:wrapTight>
            <wp:docPr id="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print"/>
                    <a:srcRect/>
                    <a:stretch>
                      <a:fillRect/>
                    </a:stretch>
                  </pic:blipFill>
                  <pic:spPr bwMode="auto">
                    <a:xfrm>
                      <a:off x="0" y="0"/>
                      <a:ext cx="994410" cy="922020"/>
                    </a:xfrm>
                    <a:prstGeom prst="rect">
                      <a:avLst/>
                    </a:prstGeom>
                    <a:noFill/>
                    <a:ln w="9525">
                      <a:noFill/>
                      <a:miter lim="800000"/>
                      <a:headEnd/>
                      <a:tailEnd/>
                    </a:ln>
                  </pic:spPr>
                </pic:pic>
              </a:graphicData>
            </a:graphic>
          </wp:anchor>
        </w:drawing>
      </w:r>
      <w:r w:rsidRPr="00C204FC">
        <w:rPr>
          <w:rFonts w:eastAsiaTheme="majorEastAsia"/>
          <w:b/>
          <w:sz w:val="28"/>
          <w:szCs w:val="28"/>
        </w:rPr>
        <w:t xml:space="preserve">Army Public College of </w:t>
      </w:r>
      <w:r>
        <w:rPr>
          <w:rFonts w:eastAsiaTheme="majorEastAsia"/>
          <w:b/>
          <w:sz w:val="28"/>
          <w:szCs w:val="28"/>
        </w:rPr>
        <w:t>M</w:t>
      </w:r>
      <w:r w:rsidRPr="00C204FC">
        <w:rPr>
          <w:rFonts w:eastAsiaTheme="majorEastAsia"/>
          <w:b/>
          <w:sz w:val="28"/>
          <w:szCs w:val="28"/>
        </w:rPr>
        <w:t>anagement &amp;</w:t>
      </w:r>
      <w:r>
        <w:rPr>
          <w:rFonts w:eastAsiaTheme="majorEastAsia"/>
          <w:b/>
          <w:sz w:val="28"/>
          <w:szCs w:val="28"/>
        </w:rPr>
        <w:t>S</w:t>
      </w:r>
      <w:r w:rsidRPr="00C204FC">
        <w:rPr>
          <w:rFonts w:eastAsiaTheme="majorEastAsia"/>
          <w:b/>
          <w:sz w:val="28"/>
          <w:szCs w:val="28"/>
        </w:rPr>
        <w:t>ciences, Rawalpindi</w:t>
      </w:r>
    </w:p>
    <w:p w:rsidR="00681240" w:rsidRPr="00406FF6" w:rsidRDefault="00681240" w:rsidP="00681240">
      <w:pPr>
        <w:pStyle w:val="NoSpacing"/>
        <w:jc w:val="center"/>
        <w:rPr>
          <w:rFonts w:eastAsiaTheme="majorEastAsia"/>
          <w:sz w:val="24"/>
          <w:szCs w:val="24"/>
        </w:rPr>
      </w:pPr>
      <w:r w:rsidRPr="00406FF6">
        <w:rPr>
          <w:rFonts w:eastAsiaTheme="majorEastAsia"/>
          <w:sz w:val="24"/>
          <w:szCs w:val="24"/>
        </w:rPr>
        <w:t>(Affiliated with UET Taxila)</w:t>
      </w:r>
    </w:p>
    <w:p w:rsidR="00681240" w:rsidRPr="009C0ED2" w:rsidRDefault="00681240" w:rsidP="00681240">
      <w:pPr>
        <w:pStyle w:val="NoSpacing"/>
        <w:jc w:val="center"/>
        <w:rPr>
          <w:rFonts w:eastAsiaTheme="majorEastAsia"/>
          <w:b/>
          <w:sz w:val="14"/>
        </w:rPr>
      </w:pPr>
    </w:p>
    <w:p w:rsidR="00681240" w:rsidRDefault="00681240" w:rsidP="00681240">
      <w:pPr>
        <w:pStyle w:val="NoSpacing"/>
        <w:jc w:val="center"/>
        <w:rPr>
          <w:rFonts w:eastAsiaTheme="majorEastAsia"/>
          <w:b/>
          <w:sz w:val="28"/>
          <w:szCs w:val="28"/>
        </w:rPr>
      </w:pPr>
      <w:r w:rsidRPr="00C204FC">
        <w:rPr>
          <w:rFonts w:eastAsiaTheme="majorEastAsia"/>
          <w:b/>
          <w:sz w:val="28"/>
          <w:szCs w:val="28"/>
        </w:rPr>
        <w:t xml:space="preserve">Department of </w:t>
      </w:r>
      <w:r>
        <w:rPr>
          <w:rFonts w:eastAsiaTheme="majorEastAsia"/>
          <w:b/>
          <w:sz w:val="28"/>
          <w:szCs w:val="28"/>
        </w:rPr>
        <w:t xml:space="preserve">Software Engineering </w:t>
      </w:r>
    </w:p>
    <w:p w:rsidR="002A1672" w:rsidRDefault="002A1672"/>
    <w:p w:rsidR="00681240" w:rsidRDefault="00681240" w:rsidP="00681240">
      <w:pPr>
        <w:jc w:val="center"/>
        <w:rPr>
          <w:rFonts w:ascii="Times New Roman" w:hAnsi="Times New Roman" w:cs="Times New Roman"/>
          <w:b/>
          <w:bCs/>
          <w:sz w:val="28"/>
          <w:szCs w:val="28"/>
          <w:u w:val="single"/>
        </w:rPr>
      </w:pPr>
      <w:r w:rsidRPr="00681240">
        <w:rPr>
          <w:rFonts w:ascii="Times New Roman" w:hAnsi="Times New Roman" w:cs="Times New Roman"/>
          <w:b/>
          <w:bCs/>
          <w:sz w:val="28"/>
          <w:szCs w:val="28"/>
          <w:u w:val="single"/>
        </w:rPr>
        <w:t>FYP Proposal</w:t>
      </w:r>
    </w:p>
    <w:p w:rsidR="00681240" w:rsidRDefault="00681240" w:rsidP="00681240">
      <w:pPr>
        <w:rPr>
          <w:rFonts w:ascii="Times New Roman" w:hAnsi="Times New Roman" w:cs="Times New Roman"/>
          <w:sz w:val="24"/>
          <w:szCs w:val="24"/>
        </w:rPr>
      </w:pPr>
      <w:r w:rsidRPr="00681240">
        <w:rPr>
          <w:rFonts w:ascii="Times New Roman" w:hAnsi="Times New Roman" w:cs="Times New Roman"/>
          <w:sz w:val="24"/>
          <w:szCs w:val="24"/>
        </w:rPr>
        <w:t>FYP Group Team</w:t>
      </w:r>
    </w:p>
    <w:tbl>
      <w:tblPr>
        <w:tblStyle w:val="TableGrid"/>
        <w:tblW w:w="5000" w:type="pct"/>
        <w:tblLook w:val="04A0"/>
      </w:tblPr>
      <w:tblGrid>
        <w:gridCol w:w="686"/>
        <w:gridCol w:w="3273"/>
        <w:gridCol w:w="3232"/>
        <w:gridCol w:w="3393"/>
      </w:tblGrid>
      <w:tr w:rsidR="00681240" w:rsidTr="00317082">
        <w:tc>
          <w:tcPr>
            <w:tcW w:w="324" w:type="pct"/>
          </w:tcPr>
          <w:p w:rsidR="00681240" w:rsidRDefault="00681240" w:rsidP="00681240">
            <w:pPr>
              <w:rPr>
                <w:rFonts w:ascii="Times New Roman" w:hAnsi="Times New Roman" w:cs="Times New Roman"/>
                <w:sz w:val="24"/>
                <w:szCs w:val="24"/>
              </w:rPr>
            </w:pPr>
          </w:p>
        </w:tc>
        <w:tc>
          <w:tcPr>
            <w:tcW w:w="1546" w:type="pct"/>
          </w:tcPr>
          <w:p w:rsidR="00681240" w:rsidRDefault="00681240" w:rsidP="00681240">
            <w:pPr>
              <w:jc w:val="center"/>
              <w:rPr>
                <w:rFonts w:ascii="Times New Roman" w:hAnsi="Times New Roman" w:cs="Times New Roman"/>
                <w:sz w:val="24"/>
                <w:szCs w:val="24"/>
              </w:rPr>
            </w:pPr>
            <w:r>
              <w:rPr>
                <w:rFonts w:ascii="Times New Roman" w:hAnsi="Times New Roman" w:cs="Times New Roman"/>
                <w:sz w:val="24"/>
                <w:szCs w:val="24"/>
              </w:rPr>
              <w:t>UET Reg. No.</w:t>
            </w:r>
          </w:p>
        </w:tc>
        <w:tc>
          <w:tcPr>
            <w:tcW w:w="1527" w:type="pct"/>
          </w:tcPr>
          <w:p w:rsidR="00681240" w:rsidRDefault="00681240" w:rsidP="00681240">
            <w:pPr>
              <w:jc w:val="center"/>
              <w:rPr>
                <w:rFonts w:ascii="Times New Roman" w:hAnsi="Times New Roman" w:cs="Times New Roman"/>
                <w:sz w:val="24"/>
                <w:szCs w:val="24"/>
              </w:rPr>
            </w:pPr>
            <w:r>
              <w:rPr>
                <w:rFonts w:ascii="Times New Roman" w:hAnsi="Times New Roman" w:cs="Times New Roman"/>
                <w:sz w:val="24"/>
                <w:szCs w:val="24"/>
              </w:rPr>
              <w:t>Student Name</w:t>
            </w:r>
          </w:p>
        </w:tc>
        <w:tc>
          <w:tcPr>
            <w:tcW w:w="1603" w:type="pct"/>
          </w:tcPr>
          <w:p w:rsidR="00681240" w:rsidRDefault="00681240" w:rsidP="00681240">
            <w:pPr>
              <w:jc w:val="center"/>
              <w:rPr>
                <w:rFonts w:ascii="Times New Roman" w:hAnsi="Times New Roman" w:cs="Times New Roman"/>
                <w:sz w:val="24"/>
                <w:szCs w:val="24"/>
              </w:rPr>
            </w:pPr>
            <w:r>
              <w:rPr>
                <w:rFonts w:ascii="Times New Roman" w:hAnsi="Times New Roman" w:cs="Times New Roman"/>
                <w:sz w:val="24"/>
                <w:szCs w:val="24"/>
              </w:rPr>
              <w:t>Phone Number</w:t>
            </w:r>
          </w:p>
        </w:tc>
      </w:tr>
      <w:tr w:rsidR="0015711F" w:rsidTr="00317082">
        <w:tc>
          <w:tcPr>
            <w:tcW w:w="324" w:type="pct"/>
          </w:tcPr>
          <w:p w:rsidR="0015711F" w:rsidRDefault="0015711F" w:rsidP="0015711F">
            <w:pPr>
              <w:rPr>
                <w:rFonts w:ascii="Times New Roman" w:hAnsi="Times New Roman" w:cs="Times New Roman"/>
                <w:sz w:val="24"/>
                <w:szCs w:val="24"/>
              </w:rPr>
            </w:pPr>
            <w:r>
              <w:rPr>
                <w:rFonts w:ascii="Times New Roman" w:hAnsi="Times New Roman" w:cs="Times New Roman"/>
                <w:sz w:val="24"/>
                <w:szCs w:val="24"/>
              </w:rPr>
              <w:t>1</w:t>
            </w:r>
          </w:p>
        </w:tc>
        <w:tc>
          <w:tcPr>
            <w:tcW w:w="1546" w:type="pct"/>
          </w:tcPr>
          <w:p w:rsidR="0015711F" w:rsidRDefault="0015711F" w:rsidP="0015711F">
            <w:pPr>
              <w:rPr>
                <w:rFonts w:ascii="Times New Roman" w:hAnsi="Times New Roman" w:cs="Times New Roman"/>
                <w:sz w:val="24"/>
                <w:szCs w:val="24"/>
              </w:rPr>
            </w:pPr>
            <w:r>
              <w:rPr>
                <w:rFonts w:ascii="Times New Roman" w:hAnsi="Times New Roman" w:cs="Times New Roman"/>
                <w:sz w:val="24"/>
                <w:szCs w:val="24"/>
              </w:rPr>
              <w:t>UET-40</w:t>
            </w:r>
          </w:p>
        </w:tc>
        <w:tc>
          <w:tcPr>
            <w:tcW w:w="1527" w:type="pct"/>
          </w:tcPr>
          <w:p w:rsidR="0015711F" w:rsidRDefault="0015711F" w:rsidP="0015711F">
            <w:pPr>
              <w:rPr>
                <w:rFonts w:ascii="Times New Roman" w:hAnsi="Times New Roman" w:cs="Times New Roman"/>
                <w:sz w:val="24"/>
                <w:szCs w:val="24"/>
              </w:rPr>
            </w:pPr>
            <w:r>
              <w:rPr>
                <w:rFonts w:ascii="Times New Roman" w:hAnsi="Times New Roman" w:cs="Times New Roman"/>
                <w:sz w:val="24"/>
                <w:szCs w:val="24"/>
              </w:rPr>
              <w:t>Usama Shafique</w:t>
            </w:r>
          </w:p>
        </w:tc>
        <w:tc>
          <w:tcPr>
            <w:tcW w:w="1603" w:type="pct"/>
          </w:tcPr>
          <w:p w:rsidR="0015711F" w:rsidRDefault="0015711F" w:rsidP="0015711F">
            <w:pPr>
              <w:rPr>
                <w:rFonts w:ascii="Times New Roman" w:hAnsi="Times New Roman" w:cs="Times New Roman"/>
                <w:sz w:val="24"/>
                <w:szCs w:val="24"/>
              </w:rPr>
            </w:pPr>
            <w:r>
              <w:rPr>
                <w:rFonts w:ascii="Times New Roman" w:hAnsi="Times New Roman" w:cs="Times New Roman"/>
                <w:sz w:val="24"/>
                <w:szCs w:val="24"/>
              </w:rPr>
              <w:t>0334-1103790</w:t>
            </w:r>
          </w:p>
        </w:tc>
      </w:tr>
      <w:tr w:rsidR="0015711F" w:rsidTr="00317082">
        <w:tc>
          <w:tcPr>
            <w:tcW w:w="324" w:type="pct"/>
          </w:tcPr>
          <w:p w:rsidR="0015711F" w:rsidRDefault="0015711F" w:rsidP="0015711F">
            <w:pPr>
              <w:rPr>
                <w:rFonts w:ascii="Times New Roman" w:hAnsi="Times New Roman" w:cs="Times New Roman"/>
                <w:sz w:val="24"/>
                <w:szCs w:val="24"/>
              </w:rPr>
            </w:pPr>
            <w:r>
              <w:rPr>
                <w:rFonts w:ascii="Times New Roman" w:hAnsi="Times New Roman" w:cs="Times New Roman"/>
                <w:sz w:val="24"/>
                <w:szCs w:val="24"/>
              </w:rPr>
              <w:t>2</w:t>
            </w:r>
          </w:p>
        </w:tc>
        <w:tc>
          <w:tcPr>
            <w:tcW w:w="1546" w:type="pct"/>
          </w:tcPr>
          <w:p w:rsidR="0015711F" w:rsidRDefault="0015711F" w:rsidP="0015711F">
            <w:pPr>
              <w:rPr>
                <w:rFonts w:ascii="Times New Roman" w:hAnsi="Times New Roman" w:cs="Times New Roman"/>
                <w:sz w:val="24"/>
                <w:szCs w:val="24"/>
              </w:rPr>
            </w:pPr>
            <w:r>
              <w:rPr>
                <w:rFonts w:ascii="Times New Roman" w:hAnsi="Times New Roman" w:cs="Times New Roman"/>
                <w:sz w:val="24"/>
                <w:szCs w:val="24"/>
              </w:rPr>
              <w:t>UET-42</w:t>
            </w:r>
          </w:p>
        </w:tc>
        <w:tc>
          <w:tcPr>
            <w:tcW w:w="1527" w:type="pct"/>
          </w:tcPr>
          <w:p w:rsidR="0015711F" w:rsidRDefault="0015711F" w:rsidP="0015711F">
            <w:pPr>
              <w:rPr>
                <w:rFonts w:ascii="Times New Roman" w:hAnsi="Times New Roman" w:cs="Times New Roman"/>
                <w:sz w:val="24"/>
                <w:szCs w:val="24"/>
              </w:rPr>
            </w:pPr>
            <w:r>
              <w:rPr>
                <w:rFonts w:ascii="Times New Roman" w:hAnsi="Times New Roman" w:cs="Times New Roman"/>
                <w:sz w:val="24"/>
                <w:szCs w:val="24"/>
              </w:rPr>
              <w:t>Rameen Naveed</w:t>
            </w:r>
          </w:p>
        </w:tc>
        <w:tc>
          <w:tcPr>
            <w:tcW w:w="1603" w:type="pct"/>
          </w:tcPr>
          <w:p w:rsidR="0015711F" w:rsidRDefault="0015711F" w:rsidP="0015711F">
            <w:pPr>
              <w:rPr>
                <w:rFonts w:ascii="Times New Roman" w:hAnsi="Times New Roman" w:cs="Times New Roman"/>
                <w:sz w:val="24"/>
                <w:szCs w:val="24"/>
              </w:rPr>
            </w:pPr>
            <w:r>
              <w:rPr>
                <w:rFonts w:ascii="Times New Roman" w:hAnsi="Times New Roman" w:cs="Times New Roman"/>
                <w:sz w:val="24"/>
                <w:szCs w:val="24"/>
              </w:rPr>
              <w:t>0330-5319601</w:t>
            </w:r>
          </w:p>
        </w:tc>
      </w:tr>
      <w:tr w:rsidR="0015711F" w:rsidTr="00317082">
        <w:tc>
          <w:tcPr>
            <w:tcW w:w="324" w:type="pct"/>
          </w:tcPr>
          <w:p w:rsidR="0015711F" w:rsidRDefault="0015711F" w:rsidP="0015711F">
            <w:pPr>
              <w:rPr>
                <w:rFonts w:ascii="Times New Roman" w:hAnsi="Times New Roman" w:cs="Times New Roman"/>
                <w:sz w:val="24"/>
                <w:szCs w:val="24"/>
              </w:rPr>
            </w:pPr>
            <w:r>
              <w:rPr>
                <w:rFonts w:ascii="Times New Roman" w:hAnsi="Times New Roman" w:cs="Times New Roman"/>
                <w:sz w:val="24"/>
                <w:szCs w:val="24"/>
              </w:rPr>
              <w:t>3</w:t>
            </w:r>
          </w:p>
        </w:tc>
        <w:tc>
          <w:tcPr>
            <w:tcW w:w="1546" w:type="pct"/>
          </w:tcPr>
          <w:p w:rsidR="0015711F" w:rsidRDefault="0015711F" w:rsidP="0015711F">
            <w:pPr>
              <w:rPr>
                <w:rFonts w:ascii="Times New Roman" w:hAnsi="Times New Roman" w:cs="Times New Roman"/>
                <w:sz w:val="24"/>
                <w:szCs w:val="24"/>
              </w:rPr>
            </w:pPr>
            <w:r>
              <w:rPr>
                <w:rFonts w:ascii="Times New Roman" w:hAnsi="Times New Roman" w:cs="Times New Roman"/>
                <w:sz w:val="24"/>
                <w:szCs w:val="24"/>
              </w:rPr>
              <w:t>UET-31</w:t>
            </w:r>
          </w:p>
        </w:tc>
        <w:tc>
          <w:tcPr>
            <w:tcW w:w="1527" w:type="pct"/>
          </w:tcPr>
          <w:p w:rsidR="0015711F" w:rsidRDefault="0015711F" w:rsidP="0015711F">
            <w:pPr>
              <w:rPr>
                <w:rFonts w:ascii="Times New Roman" w:hAnsi="Times New Roman" w:cs="Times New Roman"/>
                <w:sz w:val="24"/>
                <w:szCs w:val="24"/>
              </w:rPr>
            </w:pPr>
            <w:r>
              <w:rPr>
                <w:rFonts w:ascii="Times New Roman" w:hAnsi="Times New Roman" w:cs="Times New Roman"/>
                <w:sz w:val="24"/>
                <w:szCs w:val="24"/>
              </w:rPr>
              <w:t>Asjadullah</w:t>
            </w:r>
          </w:p>
        </w:tc>
        <w:tc>
          <w:tcPr>
            <w:tcW w:w="1603" w:type="pct"/>
          </w:tcPr>
          <w:p w:rsidR="0015711F" w:rsidRDefault="0015711F" w:rsidP="0015711F">
            <w:pPr>
              <w:rPr>
                <w:rFonts w:ascii="Times New Roman" w:hAnsi="Times New Roman" w:cs="Times New Roman"/>
                <w:sz w:val="24"/>
                <w:szCs w:val="24"/>
              </w:rPr>
            </w:pPr>
            <w:r>
              <w:rPr>
                <w:rFonts w:ascii="Times New Roman" w:hAnsi="Times New Roman" w:cs="Times New Roman"/>
                <w:sz w:val="24"/>
                <w:szCs w:val="24"/>
              </w:rPr>
              <w:t>0334-0106220</w:t>
            </w:r>
          </w:p>
        </w:tc>
      </w:tr>
    </w:tbl>
    <w:p w:rsidR="00DE2A37" w:rsidRDefault="00681240" w:rsidP="00681240">
      <w:pPr>
        <w:spacing w:after="0"/>
        <w:rPr>
          <w:rFonts w:ascii="Times New Roman" w:hAnsi="Times New Roman" w:cs="Times New Roman"/>
          <w:b/>
          <w:bCs/>
          <w:sz w:val="28"/>
          <w:szCs w:val="24"/>
        </w:rPr>
      </w:pPr>
      <w:r w:rsidRPr="00681240">
        <w:rPr>
          <w:rFonts w:ascii="Times New Roman" w:hAnsi="Times New Roman" w:cs="Times New Roman"/>
          <w:b/>
          <w:bCs/>
          <w:sz w:val="24"/>
          <w:szCs w:val="24"/>
        </w:rPr>
        <w:t>Project Title</w:t>
      </w:r>
      <w:r w:rsidR="00DE2A37">
        <w:rPr>
          <w:rFonts w:ascii="Times New Roman" w:hAnsi="Times New Roman" w:cs="Times New Roman"/>
          <w:b/>
          <w:bCs/>
          <w:sz w:val="24"/>
          <w:szCs w:val="24"/>
        </w:rPr>
        <w:t xml:space="preserve">:     </w:t>
      </w:r>
      <w:r w:rsidR="00DE2A37" w:rsidRPr="00DE2A37">
        <w:rPr>
          <w:rFonts w:ascii="Times New Roman" w:hAnsi="Times New Roman" w:cs="Times New Roman"/>
          <w:b/>
          <w:bCs/>
          <w:sz w:val="28"/>
          <w:szCs w:val="24"/>
        </w:rPr>
        <w:t>NewsMavens</w:t>
      </w:r>
    </w:p>
    <w:p w:rsidR="0015711F" w:rsidRPr="00DE2A37" w:rsidRDefault="0015711F" w:rsidP="00681240">
      <w:pPr>
        <w:spacing w:after="0"/>
        <w:rPr>
          <w:rFonts w:ascii="Times New Roman" w:hAnsi="Times New Roman" w:cs="Times New Roman"/>
          <w:b/>
          <w:bCs/>
          <w:sz w:val="24"/>
          <w:szCs w:val="24"/>
        </w:rPr>
      </w:pPr>
    </w:p>
    <w:p w:rsidR="00DE2A37" w:rsidRDefault="00681240" w:rsidP="00DE2A37">
      <w:pPr>
        <w:rPr>
          <w:rFonts w:ascii="Times New Roman" w:hAnsi="Times New Roman" w:cs="Times New Roman"/>
          <w:b/>
          <w:bCs/>
          <w:sz w:val="24"/>
          <w:szCs w:val="24"/>
        </w:rPr>
      </w:pPr>
      <w:r w:rsidRPr="00681240">
        <w:rPr>
          <w:rFonts w:ascii="Times New Roman" w:hAnsi="Times New Roman" w:cs="Times New Roman"/>
          <w:b/>
          <w:bCs/>
          <w:sz w:val="24"/>
          <w:szCs w:val="24"/>
        </w:rPr>
        <w:t>Project Abstract</w:t>
      </w:r>
      <w:r w:rsidR="00DE2A37">
        <w:rPr>
          <w:rFonts w:ascii="Times New Roman" w:hAnsi="Times New Roman" w:cs="Times New Roman"/>
          <w:b/>
          <w:bCs/>
          <w:sz w:val="24"/>
          <w:szCs w:val="24"/>
        </w:rPr>
        <w:t>:</w:t>
      </w:r>
    </w:p>
    <w:p w:rsidR="00681240" w:rsidRPr="00317082" w:rsidRDefault="00DE2A37" w:rsidP="00DE2A37">
      <w:pPr>
        <w:spacing w:before="240" w:after="240"/>
        <w:rPr>
          <w:sz w:val="24"/>
        </w:rPr>
      </w:pPr>
      <w:r w:rsidRPr="00317082">
        <w:rPr>
          <w:sz w:val="24"/>
        </w:rPr>
        <w:t>NewsMavens will be the best platform for everyone to keep themself up to date about daily news reports and a vast community of journalists can take huge advantage of our platform as they can share their news in many forms and write blogs to make their profile strong and as their news goes on trending they will be paid (using CPV, CPM) for it. Our platform will provide remote work for journalists as many big companies or media houses can hire them on remote basis work (small projects, contract basis). It will also help big media houses to provide them with remote journalists they need according to the profile of journalists. It will save their time to go through the long procedure of hiring the right person in their area. With NewsMavens they can hire the expert they need from any region and work with him remotely. It will provide them with a vast community of journalists from which they can choose. Our platform will provide a good communication channel, payment security, and provide protection for both journalist's work and buyer's projects. The media houses can also post jobs on NewsMavens on which journalists can submit their bids</w:t>
      </w:r>
      <w:r w:rsidR="0015711F">
        <w:rPr>
          <w:sz w:val="24"/>
        </w:rPr>
        <w:t>.</w:t>
      </w:r>
    </w:p>
    <w:p w:rsidR="00317082" w:rsidRDefault="00317082" w:rsidP="00DE2A37">
      <w:pPr>
        <w:spacing w:before="240" w:after="240"/>
      </w:pPr>
    </w:p>
    <w:p w:rsidR="00317082" w:rsidRDefault="00317082" w:rsidP="00DE2A37">
      <w:pPr>
        <w:spacing w:before="240" w:after="240"/>
      </w:pPr>
    </w:p>
    <w:p w:rsidR="00317082" w:rsidRDefault="00317082" w:rsidP="00DE2A37">
      <w:pPr>
        <w:spacing w:before="240" w:after="240"/>
      </w:pPr>
    </w:p>
    <w:p w:rsidR="00317082" w:rsidRDefault="00317082" w:rsidP="00DE2A37">
      <w:pPr>
        <w:spacing w:before="240" w:after="240"/>
      </w:pPr>
    </w:p>
    <w:p w:rsidR="00317082" w:rsidRDefault="00317082" w:rsidP="00DE2A37">
      <w:pPr>
        <w:spacing w:before="240" w:after="240"/>
      </w:pPr>
    </w:p>
    <w:p w:rsidR="00317082" w:rsidRPr="00DE2A37" w:rsidRDefault="00317082" w:rsidP="00DE2A37">
      <w:pPr>
        <w:spacing w:before="240" w:after="240"/>
      </w:pPr>
    </w:p>
    <w:p w:rsidR="00681240" w:rsidRDefault="00681240" w:rsidP="00681240">
      <w:pPr>
        <w:spacing w:line="360" w:lineRule="auto"/>
        <w:rPr>
          <w:rFonts w:ascii="Times New Roman" w:hAnsi="Times New Roman" w:cs="Times New Roman"/>
          <w:sz w:val="24"/>
          <w:szCs w:val="24"/>
        </w:rPr>
      </w:pPr>
      <w:r>
        <w:rPr>
          <w:rFonts w:ascii="Times New Roman" w:hAnsi="Times New Roman" w:cs="Times New Roman"/>
          <w:sz w:val="24"/>
          <w:szCs w:val="24"/>
        </w:rPr>
        <w:t>Supervisor’s Name:_______________________________________</w:t>
      </w:r>
    </w:p>
    <w:p w:rsidR="00681240" w:rsidRPr="00DE2A37" w:rsidRDefault="00681240" w:rsidP="00DE2A37">
      <w:pPr>
        <w:spacing w:line="360" w:lineRule="auto"/>
        <w:rPr>
          <w:rFonts w:ascii="Times New Roman" w:hAnsi="Times New Roman" w:cs="Times New Roman"/>
          <w:sz w:val="24"/>
          <w:szCs w:val="24"/>
        </w:rPr>
      </w:pPr>
      <w:r>
        <w:rPr>
          <w:rFonts w:ascii="Times New Roman" w:hAnsi="Times New Roman" w:cs="Times New Roman"/>
          <w:sz w:val="24"/>
          <w:szCs w:val="24"/>
        </w:rPr>
        <w:t>Supervisor’s Signature: _______________________________ Date:_____________________</w:t>
      </w:r>
    </w:p>
    <w:p w:rsidR="00681240" w:rsidRDefault="00681240" w:rsidP="00681240">
      <w:pPr>
        <w:rPr>
          <w:rFonts w:ascii="Times New Roman" w:hAnsi="Times New Roman" w:cs="Times New Roman"/>
          <w:sz w:val="24"/>
          <w:szCs w:val="24"/>
          <w:u w:val="single"/>
        </w:rPr>
      </w:pPr>
    </w:p>
    <w:p w:rsidR="00681240" w:rsidRPr="00681240" w:rsidRDefault="00681240" w:rsidP="00681240">
      <w:pPr>
        <w:rPr>
          <w:rFonts w:ascii="Times New Roman" w:hAnsi="Times New Roman" w:cs="Times New Roman"/>
          <w:sz w:val="24"/>
          <w:szCs w:val="24"/>
        </w:rPr>
      </w:pPr>
      <w:r w:rsidRPr="00681240">
        <w:rPr>
          <w:rFonts w:ascii="Times New Roman" w:hAnsi="Times New Roman" w:cs="Times New Roman"/>
          <w:sz w:val="24"/>
          <w:szCs w:val="24"/>
          <w:u w:val="single"/>
        </w:rPr>
        <w:t>Pro</w:t>
      </w:r>
      <w:r>
        <w:rPr>
          <w:rFonts w:ascii="Times New Roman" w:hAnsi="Times New Roman" w:cs="Times New Roman"/>
          <w:sz w:val="24"/>
          <w:szCs w:val="24"/>
          <w:u w:val="single"/>
        </w:rPr>
        <w:t>j</w:t>
      </w:r>
      <w:r w:rsidRPr="00681240">
        <w:rPr>
          <w:rFonts w:ascii="Times New Roman" w:hAnsi="Times New Roman" w:cs="Times New Roman"/>
          <w:sz w:val="24"/>
          <w:szCs w:val="24"/>
          <w:u w:val="single"/>
        </w:rPr>
        <w:t>ect Coordinator Signature</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sidRPr="00681240">
        <w:rPr>
          <w:rFonts w:ascii="Times New Roman" w:hAnsi="Times New Roman" w:cs="Times New Roman"/>
          <w:sz w:val="24"/>
          <w:szCs w:val="24"/>
          <w:u w:val="single"/>
        </w:rPr>
        <w:t>HOD Signature</w:t>
      </w:r>
    </w:p>
    <w:sectPr w:rsidR="00681240" w:rsidRPr="00681240" w:rsidSect="00681240">
      <w:pgSz w:w="12240" w:h="15840"/>
      <w:pgMar w:top="720" w:right="720" w:bottom="720" w:left="1152" w:header="432" w:footer="432"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A90C04" w:rsidRDefault="00A90C04" w:rsidP="00681240">
      <w:pPr>
        <w:spacing w:after="0" w:line="240" w:lineRule="auto"/>
      </w:pPr>
      <w:r>
        <w:separator/>
      </w:r>
    </w:p>
  </w:endnote>
  <w:endnote w:type="continuationSeparator" w:id="1">
    <w:p w:rsidR="00A90C04" w:rsidRDefault="00A90C04" w:rsidP="00681240">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A90C04" w:rsidRDefault="00A90C04" w:rsidP="00681240">
      <w:pPr>
        <w:spacing w:after="0" w:line="240" w:lineRule="auto"/>
      </w:pPr>
      <w:r>
        <w:separator/>
      </w:r>
    </w:p>
  </w:footnote>
  <w:footnote w:type="continuationSeparator" w:id="1">
    <w:p w:rsidR="00A90C04" w:rsidRDefault="00A90C04" w:rsidP="00681240">
      <w:pPr>
        <w:spacing w:after="0" w:line="240" w:lineRule="auto"/>
      </w:pPr>
      <w:r>
        <w:continuationSeparator/>
      </w:r>
    </w:p>
  </w:footnote>
</w:footnote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defaultTabStop w:val="720"/>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YyNze3NLMwMzayNLQ0MbdQ0lEKTi0uzszPAykwrgUAFXbkiiwAAAA="/>
  </w:docVars>
  <w:rsids>
    <w:rsidRoot w:val="0057536D"/>
    <w:rsid w:val="0000044B"/>
    <w:rsid w:val="00004DC7"/>
    <w:rsid w:val="0000582F"/>
    <w:rsid w:val="0000637F"/>
    <w:rsid w:val="000121D0"/>
    <w:rsid w:val="000159BD"/>
    <w:rsid w:val="000169BB"/>
    <w:rsid w:val="00016E04"/>
    <w:rsid w:val="0002326B"/>
    <w:rsid w:val="0002490B"/>
    <w:rsid w:val="00024D82"/>
    <w:rsid w:val="00025AB5"/>
    <w:rsid w:val="000331A1"/>
    <w:rsid w:val="00036087"/>
    <w:rsid w:val="0004210B"/>
    <w:rsid w:val="00047F4E"/>
    <w:rsid w:val="000509DC"/>
    <w:rsid w:val="00051E7C"/>
    <w:rsid w:val="000526F1"/>
    <w:rsid w:val="00056B4A"/>
    <w:rsid w:val="00064015"/>
    <w:rsid w:val="00065578"/>
    <w:rsid w:val="00072537"/>
    <w:rsid w:val="00081A65"/>
    <w:rsid w:val="000825B8"/>
    <w:rsid w:val="00083596"/>
    <w:rsid w:val="00090185"/>
    <w:rsid w:val="000934DF"/>
    <w:rsid w:val="00097111"/>
    <w:rsid w:val="000A0261"/>
    <w:rsid w:val="000A2C92"/>
    <w:rsid w:val="000A46C3"/>
    <w:rsid w:val="000A6763"/>
    <w:rsid w:val="000A69C2"/>
    <w:rsid w:val="000B18CC"/>
    <w:rsid w:val="000B2340"/>
    <w:rsid w:val="000B2A44"/>
    <w:rsid w:val="000B6145"/>
    <w:rsid w:val="000C1B64"/>
    <w:rsid w:val="000C2F97"/>
    <w:rsid w:val="000C5A38"/>
    <w:rsid w:val="000D0D04"/>
    <w:rsid w:val="000D1C0D"/>
    <w:rsid w:val="000D490D"/>
    <w:rsid w:val="000D4AC1"/>
    <w:rsid w:val="000D529A"/>
    <w:rsid w:val="000D77A1"/>
    <w:rsid w:val="000F57E5"/>
    <w:rsid w:val="000F7011"/>
    <w:rsid w:val="00101216"/>
    <w:rsid w:val="001017BB"/>
    <w:rsid w:val="0010491F"/>
    <w:rsid w:val="00116178"/>
    <w:rsid w:val="0013325B"/>
    <w:rsid w:val="001356D3"/>
    <w:rsid w:val="00140238"/>
    <w:rsid w:val="0014048D"/>
    <w:rsid w:val="00141FD4"/>
    <w:rsid w:val="00144102"/>
    <w:rsid w:val="00145D5F"/>
    <w:rsid w:val="00147D0B"/>
    <w:rsid w:val="00150743"/>
    <w:rsid w:val="00152614"/>
    <w:rsid w:val="001538FD"/>
    <w:rsid w:val="0015711F"/>
    <w:rsid w:val="00160CB9"/>
    <w:rsid w:val="00161493"/>
    <w:rsid w:val="00161864"/>
    <w:rsid w:val="001637E1"/>
    <w:rsid w:val="001655C2"/>
    <w:rsid w:val="00166676"/>
    <w:rsid w:val="00170F94"/>
    <w:rsid w:val="00172442"/>
    <w:rsid w:val="00177BCB"/>
    <w:rsid w:val="001801AF"/>
    <w:rsid w:val="0018287A"/>
    <w:rsid w:val="00185821"/>
    <w:rsid w:val="001867F7"/>
    <w:rsid w:val="001904B0"/>
    <w:rsid w:val="00191727"/>
    <w:rsid w:val="001923C2"/>
    <w:rsid w:val="0019254E"/>
    <w:rsid w:val="00193BA8"/>
    <w:rsid w:val="00193C72"/>
    <w:rsid w:val="001975B3"/>
    <w:rsid w:val="001A0B79"/>
    <w:rsid w:val="001A276C"/>
    <w:rsid w:val="001B7A33"/>
    <w:rsid w:val="001B7E07"/>
    <w:rsid w:val="001C59D2"/>
    <w:rsid w:val="001C5DE8"/>
    <w:rsid w:val="001D746A"/>
    <w:rsid w:val="001E04F3"/>
    <w:rsid w:val="001E53B5"/>
    <w:rsid w:val="001E6A33"/>
    <w:rsid w:val="001E6B83"/>
    <w:rsid w:val="001F255E"/>
    <w:rsid w:val="001F2AC1"/>
    <w:rsid w:val="001F660C"/>
    <w:rsid w:val="00200D36"/>
    <w:rsid w:val="00204A05"/>
    <w:rsid w:val="00205688"/>
    <w:rsid w:val="00211606"/>
    <w:rsid w:val="002117B6"/>
    <w:rsid w:val="00223101"/>
    <w:rsid w:val="002305FA"/>
    <w:rsid w:val="00241028"/>
    <w:rsid w:val="002440A8"/>
    <w:rsid w:val="002477FD"/>
    <w:rsid w:val="002515C1"/>
    <w:rsid w:val="00252AF5"/>
    <w:rsid w:val="00254F49"/>
    <w:rsid w:val="002564E0"/>
    <w:rsid w:val="00266C17"/>
    <w:rsid w:val="00266F4F"/>
    <w:rsid w:val="002671A9"/>
    <w:rsid w:val="00273C38"/>
    <w:rsid w:val="00276063"/>
    <w:rsid w:val="002810E6"/>
    <w:rsid w:val="00282C97"/>
    <w:rsid w:val="00286E48"/>
    <w:rsid w:val="00293AF1"/>
    <w:rsid w:val="00295AEA"/>
    <w:rsid w:val="002A1672"/>
    <w:rsid w:val="002A5696"/>
    <w:rsid w:val="002A7A7A"/>
    <w:rsid w:val="002A7DF1"/>
    <w:rsid w:val="002B31EA"/>
    <w:rsid w:val="002B5ACE"/>
    <w:rsid w:val="002C6B78"/>
    <w:rsid w:val="002D1647"/>
    <w:rsid w:val="002D4D0F"/>
    <w:rsid w:val="002D5D23"/>
    <w:rsid w:val="002D73F0"/>
    <w:rsid w:val="002E28EF"/>
    <w:rsid w:val="002E7C46"/>
    <w:rsid w:val="002F5730"/>
    <w:rsid w:val="0030531D"/>
    <w:rsid w:val="0030545D"/>
    <w:rsid w:val="00314896"/>
    <w:rsid w:val="00317082"/>
    <w:rsid w:val="00323EF6"/>
    <w:rsid w:val="00326E7C"/>
    <w:rsid w:val="003316DD"/>
    <w:rsid w:val="00333F78"/>
    <w:rsid w:val="003402CC"/>
    <w:rsid w:val="00340484"/>
    <w:rsid w:val="0034248F"/>
    <w:rsid w:val="00342C86"/>
    <w:rsid w:val="00345026"/>
    <w:rsid w:val="00346BA3"/>
    <w:rsid w:val="00351378"/>
    <w:rsid w:val="00352142"/>
    <w:rsid w:val="00356DA7"/>
    <w:rsid w:val="00357939"/>
    <w:rsid w:val="00357B72"/>
    <w:rsid w:val="00360B1D"/>
    <w:rsid w:val="00364588"/>
    <w:rsid w:val="00365463"/>
    <w:rsid w:val="003655D4"/>
    <w:rsid w:val="00370D9D"/>
    <w:rsid w:val="003719ED"/>
    <w:rsid w:val="00377DDD"/>
    <w:rsid w:val="00391365"/>
    <w:rsid w:val="00392E98"/>
    <w:rsid w:val="003A3F99"/>
    <w:rsid w:val="003A54ED"/>
    <w:rsid w:val="003A61B2"/>
    <w:rsid w:val="003A669C"/>
    <w:rsid w:val="003B2A11"/>
    <w:rsid w:val="003C0AFF"/>
    <w:rsid w:val="003C282F"/>
    <w:rsid w:val="003D456E"/>
    <w:rsid w:val="003D6719"/>
    <w:rsid w:val="003D7205"/>
    <w:rsid w:val="003D73CD"/>
    <w:rsid w:val="003D7AE6"/>
    <w:rsid w:val="003E25B4"/>
    <w:rsid w:val="003E4EBC"/>
    <w:rsid w:val="003E4FE5"/>
    <w:rsid w:val="003E72D9"/>
    <w:rsid w:val="003E760E"/>
    <w:rsid w:val="003F003A"/>
    <w:rsid w:val="003F2EB7"/>
    <w:rsid w:val="003F58BE"/>
    <w:rsid w:val="003F5AD3"/>
    <w:rsid w:val="00400526"/>
    <w:rsid w:val="00400574"/>
    <w:rsid w:val="004043E1"/>
    <w:rsid w:val="00405257"/>
    <w:rsid w:val="00406A0E"/>
    <w:rsid w:val="00411388"/>
    <w:rsid w:val="00411CE7"/>
    <w:rsid w:val="004146CE"/>
    <w:rsid w:val="004164D8"/>
    <w:rsid w:val="00430794"/>
    <w:rsid w:val="00430B79"/>
    <w:rsid w:val="0043352A"/>
    <w:rsid w:val="004353BE"/>
    <w:rsid w:val="00436D6D"/>
    <w:rsid w:val="00441524"/>
    <w:rsid w:val="00444D36"/>
    <w:rsid w:val="0044519A"/>
    <w:rsid w:val="00447D50"/>
    <w:rsid w:val="00453BDD"/>
    <w:rsid w:val="0045643C"/>
    <w:rsid w:val="00462540"/>
    <w:rsid w:val="004627FC"/>
    <w:rsid w:val="0046292F"/>
    <w:rsid w:val="00463881"/>
    <w:rsid w:val="0047026A"/>
    <w:rsid w:val="00470E8B"/>
    <w:rsid w:val="00473F2E"/>
    <w:rsid w:val="00476FCF"/>
    <w:rsid w:val="00480539"/>
    <w:rsid w:val="00484CF0"/>
    <w:rsid w:val="004850E1"/>
    <w:rsid w:val="004856C3"/>
    <w:rsid w:val="0048625D"/>
    <w:rsid w:val="00493B5C"/>
    <w:rsid w:val="004A0537"/>
    <w:rsid w:val="004A3141"/>
    <w:rsid w:val="004A36F3"/>
    <w:rsid w:val="004B0E3D"/>
    <w:rsid w:val="004B6FF9"/>
    <w:rsid w:val="004C1500"/>
    <w:rsid w:val="004C47FA"/>
    <w:rsid w:val="004C6677"/>
    <w:rsid w:val="004D325B"/>
    <w:rsid w:val="004D3BFC"/>
    <w:rsid w:val="004D4C32"/>
    <w:rsid w:val="004D5075"/>
    <w:rsid w:val="004D719D"/>
    <w:rsid w:val="004E0A11"/>
    <w:rsid w:val="004E4BDB"/>
    <w:rsid w:val="004E5603"/>
    <w:rsid w:val="004E70C9"/>
    <w:rsid w:val="004E7F46"/>
    <w:rsid w:val="004F2A1E"/>
    <w:rsid w:val="00500F4B"/>
    <w:rsid w:val="005073A4"/>
    <w:rsid w:val="0051779C"/>
    <w:rsid w:val="0052143C"/>
    <w:rsid w:val="005235AD"/>
    <w:rsid w:val="005238EA"/>
    <w:rsid w:val="005302C6"/>
    <w:rsid w:val="00530AE0"/>
    <w:rsid w:val="00533305"/>
    <w:rsid w:val="00535221"/>
    <w:rsid w:val="00536EF8"/>
    <w:rsid w:val="00542764"/>
    <w:rsid w:val="00546EA4"/>
    <w:rsid w:val="0055213F"/>
    <w:rsid w:val="0055361B"/>
    <w:rsid w:val="005549C1"/>
    <w:rsid w:val="00556BE8"/>
    <w:rsid w:val="005578E7"/>
    <w:rsid w:val="00566C89"/>
    <w:rsid w:val="005745E6"/>
    <w:rsid w:val="0057536D"/>
    <w:rsid w:val="0058005D"/>
    <w:rsid w:val="0058218D"/>
    <w:rsid w:val="00586D5A"/>
    <w:rsid w:val="0059065A"/>
    <w:rsid w:val="005906A7"/>
    <w:rsid w:val="005A3B1A"/>
    <w:rsid w:val="005A6DE4"/>
    <w:rsid w:val="005B60A6"/>
    <w:rsid w:val="005B64ED"/>
    <w:rsid w:val="005C1071"/>
    <w:rsid w:val="005C20AC"/>
    <w:rsid w:val="005C5C11"/>
    <w:rsid w:val="005D2E2C"/>
    <w:rsid w:val="005D2ECA"/>
    <w:rsid w:val="005D2FE3"/>
    <w:rsid w:val="005D479D"/>
    <w:rsid w:val="005D6C6C"/>
    <w:rsid w:val="005E10D7"/>
    <w:rsid w:val="005E7335"/>
    <w:rsid w:val="005E7AF5"/>
    <w:rsid w:val="005F0F77"/>
    <w:rsid w:val="005F623F"/>
    <w:rsid w:val="005F7AB4"/>
    <w:rsid w:val="006019BE"/>
    <w:rsid w:val="0060397B"/>
    <w:rsid w:val="006049C2"/>
    <w:rsid w:val="00623AC6"/>
    <w:rsid w:val="00627094"/>
    <w:rsid w:val="006274E2"/>
    <w:rsid w:val="00631B55"/>
    <w:rsid w:val="0063423D"/>
    <w:rsid w:val="00635D75"/>
    <w:rsid w:val="00645488"/>
    <w:rsid w:val="00645B59"/>
    <w:rsid w:val="00650725"/>
    <w:rsid w:val="006566A5"/>
    <w:rsid w:val="006653E2"/>
    <w:rsid w:val="00667568"/>
    <w:rsid w:val="00670F6E"/>
    <w:rsid w:val="00671B58"/>
    <w:rsid w:val="00675DCC"/>
    <w:rsid w:val="00681240"/>
    <w:rsid w:val="00684514"/>
    <w:rsid w:val="006849DC"/>
    <w:rsid w:val="006909E2"/>
    <w:rsid w:val="00694A1F"/>
    <w:rsid w:val="006963DC"/>
    <w:rsid w:val="006A4E15"/>
    <w:rsid w:val="006B080A"/>
    <w:rsid w:val="006B0FAD"/>
    <w:rsid w:val="006B2226"/>
    <w:rsid w:val="006B4B00"/>
    <w:rsid w:val="006B5977"/>
    <w:rsid w:val="006B79F6"/>
    <w:rsid w:val="006B7F13"/>
    <w:rsid w:val="006C5273"/>
    <w:rsid w:val="006D3D48"/>
    <w:rsid w:val="006D6433"/>
    <w:rsid w:val="006E2630"/>
    <w:rsid w:val="006E50AA"/>
    <w:rsid w:val="006F545C"/>
    <w:rsid w:val="00704467"/>
    <w:rsid w:val="00706C49"/>
    <w:rsid w:val="0070723B"/>
    <w:rsid w:val="007106A1"/>
    <w:rsid w:val="00710A4A"/>
    <w:rsid w:val="007214DF"/>
    <w:rsid w:val="007230AF"/>
    <w:rsid w:val="007240EE"/>
    <w:rsid w:val="007246C3"/>
    <w:rsid w:val="0072642F"/>
    <w:rsid w:val="00730C83"/>
    <w:rsid w:val="0073389A"/>
    <w:rsid w:val="00733BDD"/>
    <w:rsid w:val="00734D2E"/>
    <w:rsid w:val="00736C4E"/>
    <w:rsid w:val="00736E9E"/>
    <w:rsid w:val="007415CB"/>
    <w:rsid w:val="0074351E"/>
    <w:rsid w:val="00746650"/>
    <w:rsid w:val="00750F19"/>
    <w:rsid w:val="00754E5F"/>
    <w:rsid w:val="00760C9F"/>
    <w:rsid w:val="00761C3B"/>
    <w:rsid w:val="007711DF"/>
    <w:rsid w:val="0077701B"/>
    <w:rsid w:val="00777A46"/>
    <w:rsid w:val="00780854"/>
    <w:rsid w:val="007844BA"/>
    <w:rsid w:val="007867EA"/>
    <w:rsid w:val="00793720"/>
    <w:rsid w:val="00797639"/>
    <w:rsid w:val="00797C9C"/>
    <w:rsid w:val="007A0FCC"/>
    <w:rsid w:val="007A1A12"/>
    <w:rsid w:val="007B0ABC"/>
    <w:rsid w:val="007B157B"/>
    <w:rsid w:val="007B158E"/>
    <w:rsid w:val="007B25DB"/>
    <w:rsid w:val="007B3EBC"/>
    <w:rsid w:val="007C1BDF"/>
    <w:rsid w:val="007C2C9D"/>
    <w:rsid w:val="007D4525"/>
    <w:rsid w:val="007D5430"/>
    <w:rsid w:val="007E4778"/>
    <w:rsid w:val="007E740B"/>
    <w:rsid w:val="007F220E"/>
    <w:rsid w:val="007F3F4E"/>
    <w:rsid w:val="00800AD6"/>
    <w:rsid w:val="00801DB7"/>
    <w:rsid w:val="008033F2"/>
    <w:rsid w:val="00804A82"/>
    <w:rsid w:val="0081144F"/>
    <w:rsid w:val="008129E2"/>
    <w:rsid w:val="008151BC"/>
    <w:rsid w:val="00820552"/>
    <w:rsid w:val="0082252B"/>
    <w:rsid w:val="008231D0"/>
    <w:rsid w:val="0082520E"/>
    <w:rsid w:val="008266A4"/>
    <w:rsid w:val="0083408A"/>
    <w:rsid w:val="00834753"/>
    <w:rsid w:val="00835449"/>
    <w:rsid w:val="00836418"/>
    <w:rsid w:val="00840385"/>
    <w:rsid w:val="00841225"/>
    <w:rsid w:val="00841949"/>
    <w:rsid w:val="0084602C"/>
    <w:rsid w:val="008554FA"/>
    <w:rsid w:val="008563CA"/>
    <w:rsid w:val="00866D89"/>
    <w:rsid w:val="00867A6D"/>
    <w:rsid w:val="00871E85"/>
    <w:rsid w:val="00872F62"/>
    <w:rsid w:val="00874EC0"/>
    <w:rsid w:val="00886D23"/>
    <w:rsid w:val="00886D3C"/>
    <w:rsid w:val="00895300"/>
    <w:rsid w:val="008956FC"/>
    <w:rsid w:val="008A325E"/>
    <w:rsid w:val="008A36A1"/>
    <w:rsid w:val="008A3CA9"/>
    <w:rsid w:val="008A6974"/>
    <w:rsid w:val="008B3E10"/>
    <w:rsid w:val="008C174F"/>
    <w:rsid w:val="008C2BFD"/>
    <w:rsid w:val="008C2ED8"/>
    <w:rsid w:val="008C36B1"/>
    <w:rsid w:val="008C4246"/>
    <w:rsid w:val="008C6660"/>
    <w:rsid w:val="008C6B81"/>
    <w:rsid w:val="008D29DF"/>
    <w:rsid w:val="008D5B97"/>
    <w:rsid w:val="008E05C6"/>
    <w:rsid w:val="008E338A"/>
    <w:rsid w:val="008E33CE"/>
    <w:rsid w:val="008E4E78"/>
    <w:rsid w:val="008F05E6"/>
    <w:rsid w:val="008F55D9"/>
    <w:rsid w:val="008F5D32"/>
    <w:rsid w:val="0090603F"/>
    <w:rsid w:val="0090619B"/>
    <w:rsid w:val="00906C8C"/>
    <w:rsid w:val="009101F6"/>
    <w:rsid w:val="00911304"/>
    <w:rsid w:val="00912914"/>
    <w:rsid w:val="009159DA"/>
    <w:rsid w:val="00916219"/>
    <w:rsid w:val="009172CA"/>
    <w:rsid w:val="0091731C"/>
    <w:rsid w:val="009176C2"/>
    <w:rsid w:val="00932CA2"/>
    <w:rsid w:val="00943D1D"/>
    <w:rsid w:val="009470B8"/>
    <w:rsid w:val="00947F29"/>
    <w:rsid w:val="0095374B"/>
    <w:rsid w:val="00955A3A"/>
    <w:rsid w:val="009609FC"/>
    <w:rsid w:val="00963954"/>
    <w:rsid w:val="00963B4C"/>
    <w:rsid w:val="0097026E"/>
    <w:rsid w:val="009716C4"/>
    <w:rsid w:val="009737AC"/>
    <w:rsid w:val="00973B7F"/>
    <w:rsid w:val="009849A2"/>
    <w:rsid w:val="00986775"/>
    <w:rsid w:val="00993BF4"/>
    <w:rsid w:val="00993C1F"/>
    <w:rsid w:val="009A01B6"/>
    <w:rsid w:val="009A06CF"/>
    <w:rsid w:val="009A093C"/>
    <w:rsid w:val="009A157A"/>
    <w:rsid w:val="009A6711"/>
    <w:rsid w:val="009B30F2"/>
    <w:rsid w:val="009B324C"/>
    <w:rsid w:val="009B3857"/>
    <w:rsid w:val="009B395C"/>
    <w:rsid w:val="009B59BF"/>
    <w:rsid w:val="009B7FE5"/>
    <w:rsid w:val="009D0603"/>
    <w:rsid w:val="009D2E34"/>
    <w:rsid w:val="009E306A"/>
    <w:rsid w:val="009E3B26"/>
    <w:rsid w:val="009E46D8"/>
    <w:rsid w:val="009E51C1"/>
    <w:rsid w:val="009F3F1E"/>
    <w:rsid w:val="009F4591"/>
    <w:rsid w:val="009F5311"/>
    <w:rsid w:val="009F5B58"/>
    <w:rsid w:val="00A00A55"/>
    <w:rsid w:val="00A0170C"/>
    <w:rsid w:val="00A04027"/>
    <w:rsid w:val="00A04E15"/>
    <w:rsid w:val="00A102C7"/>
    <w:rsid w:val="00A11462"/>
    <w:rsid w:val="00A13039"/>
    <w:rsid w:val="00A255FE"/>
    <w:rsid w:val="00A26DB8"/>
    <w:rsid w:val="00A3105C"/>
    <w:rsid w:val="00A32A26"/>
    <w:rsid w:val="00A3389B"/>
    <w:rsid w:val="00A36FBC"/>
    <w:rsid w:val="00A40CD9"/>
    <w:rsid w:val="00A41A0D"/>
    <w:rsid w:val="00A4338B"/>
    <w:rsid w:val="00A45EBB"/>
    <w:rsid w:val="00A47EFD"/>
    <w:rsid w:val="00A54F58"/>
    <w:rsid w:val="00A5594A"/>
    <w:rsid w:val="00A55DEE"/>
    <w:rsid w:val="00A60C12"/>
    <w:rsid w:val="00A62506"/>
    <w:rsid w:val="00A6698C"/>
    <w:rsid w:val="00A7185E"/>
    <w:rsid w:val="00A72D16"/>
    <w:rsid w:val="00A752C1"/>
    <w:rsid w:val="00A76636"/>
    <w:rsid w:val="00A76C0D"/>
    <w:rsid w:val="00A82687"/>
    <w:rsid w:val="00A847BB"/>
    <w:rsid w:val="00A8604C"/>
    <w:rsid w:val="00A861B9"/>
    <w:rsid w:val="00A86603"/>
    <w:rsid w:val="00A90C04"/>
    <w:rsid w:val="00A946C8"/>
    <w:rsid w:val="00A9589E"/>
    <w:rsid w:val="00AA2A79"/>
    <w:rsid w:val="00AA45BF"/>
    <w:rsid w:val="00AA680A"/>
    <w:rsid w:val="00AA7DD9"/>
    <w:rsid w:val="00AB1502"/>
    <w:rsid w:val="00AB2957"/>
    <w:rsid w:val="00AB307A"/>
    <w:rsid w:val="00AB447A"/>
    <w:rsid w:val="00AB47D1"/>
    <w:rsid w:val="00AB48B5"/>
    <w:rsid w:val="00AB524E"/>
    <w:rsid w:val="00AB6A9D"/>
    <w:rsid w:val="00AC10F8"/>
    <w:rsid w:val="00AC2FA9"/>
    <w:rsid w:val="00AC3B5B"/>
    <w:rsid w:val="00AC4E47"/>
    <w:rsid w:val="00AC4F77"/>
    <w:rsid w:val="00AD1E22"/>
    <w:rsid w:val="00AD1FA9"/>
    <w:rsid w:val="00AD5421"/>
    <w:rsid w:val="00AD780B"/>
    <w:rsid w:val="00AE2CF9"/>
    <w:rsid w:val="00AF2F4E"/>
    <w:rsid w:val="00AF417B"/>
    <w:rsid w:val="00AF6492"/>
    <w:rsid w:val="00B04B75"/>
    <w:rsid w:val="00B05BF5"/>
    <w:rsid w:val="00B1171A"/>
    <w:rsid w:val="00B13E4B"/>
    <w:rsid w:val="00B17468"/>
    <w:rsid w:val="00B20138"/>
    <w:rsid w:val="00B24528"/>
    <w:rsid w:val="00B36BF8"/>
    <w:rsid w:val="00B40A82"/>
    <w:rsid w:val="00B430E1"/>
    <w:rsid w:val="00B50F99"/>
    <w:rsid w:val="00B61DCF"/>
    <w:rsid w:val="00B659C5"/>
    <w:rsid w:val="00B65FCD"/>
    <w:rsid w:val="00B71B2F"/>
    <w:rsid w:val="00B773B6"/>
    <w:rsid w:val="00B808A6"/>
    <w:rsid w:val="00B809F2"/>
    <w:rsid w:val="00B83010"/>
    <w:rsid w:val="00B84746"/>
    <w:rsid w:val="00B8584A"/>
    <w:rsid w:val="00B865D4"/>
    <w:rsid w:val="00B875CC"/>
    <w:rsid w:val="00B91FE2"/>
    <w:rsid w:val="00BA307F"/>
    <w:rsid w:val="00BA3F00"/>
    <w:rsid w:val="00BA43EC"/>
    <w:rsid w:val="00BB0099"/>
    <w:rsid w:val="00BB064B"/>
    <w:rsid w:val="00BB0A45"/>
    <w:rsid w:val="00BB3C51"/>
    <w:rsid w:val="00BB4E01"/>
    <w:rsid w:val="00BB6808"/>
    <w:rsid w:val="00BB73BD"/>
    <w:rsid w:val="00BB7FBE"/>
    <w:rsid w:val="00BC7FA4"/>
    <w:rsid w:val="00BD209B"/>
    <w:rsid w:val="00BE585C"/>
    <w:rsid w:val="00BE5984"/>
    <w:rsid w:val="00BF13BB"/>
    <w:rsid w:val="00C02A1C"/>
    <w:rsid w:val="00C036BD"/>
    <w:rsid w:val="00C05D73"/>
    <w:rsid w:val="00C12E36"/>
    <w:rsid w:val="00C27A5E"/>
    <w:rsid w:val="00C36DAA"/>
    <w:rsid w:val="00C40A8D"/>
    <w:rsid w:val="00C41EB4"/>
    <w:rsid w:val="00C426A1"/>
    <w:rsid w:val="00C473B9"/>
    <w:rsid w:val="00C47E45"/>
    <w:rsid w:val="00C50B1D"/>
    <w:rsid w:val="00C51225"/>
    <w:rsid w:val="00C55243"/>
    <w:rsid w:val="00C554C6"/>
    <w:rsid w:val="00C55F77"/>
    <w:rsid w:val="00C5686F"/>
    <w:rsid w:val="00C62578"/>
    <w:rsid w:val="00C6263A"/>
    <w:rsid w:val="00C663A2"/>
    <w:rsid w:val="00C70A1F"/>
    <w:rsid w:val="00C76F2E"/>
    <w:rsid w:val="00C84E8C"/>
    <w:rsid w:val="00C85182"/>
    <w:rsid w:val="00C86832"/>
    <w:rsid w:val="00C873EE"/>
    <w:rsid w:val="00C95F2E"/>
    <w:rsid w:val="00CA0BE4"/>
    <w:rsid w:val="00CA0C9E"/>
    <w:rsid w:val="00CA20EF"/>
    <w:rsid w:val="00CB43B3"/>
    <w:rsid w:val="00CB5BC1"/>
    <w:rsid w:val="00CB6EEC"/>
    <w:rsid w:val="00CB73F9"/>
    <w:rsid w:val="00CC45D5"/>
    <w:rsid w:val="00CC54CE"/>
    <w:rsid w:val="00CD2707"/>
    <w:rsid w:val="00CD76B6"/>
    <w:rsid w:val="00CE2B2D"/>
    <w:rsid w:val="00CF66CC"/>
    <w:rsid w:val="00D118D2"/>
    <w:rsid w:val="00D12880"/>
    <w:rsid w:val="00D137F9"/>
    <w:rsid w:val="00D154D8"/>
    <w:rsid w:val="00D15953"/>
    <w:rsid w:val="00D16B0D"/>
    <w:rsid w:val="00D22A78"/>
    <w:rsid w:val="00D24319"/>
    <w:rsid w:val="00D25B59"/>
    <w:rsid w:val="00D27CE6"/>
    <w:rsid w:val="00D3093C"/>
    <w:rsid w:val="00D34745"/>
    <w:rsid w:val="00D35E66"/>
    <w:rsid w:val="00D40FC0"/>
    <w:rsid w:val="00D45DD9"/>
    <w:rsid w:val="00D4628F"/>
    <w:rsid w:val="00D50484"/>
    <w:rsid w:val="00D50BAB"/>
    <w:rsid w:val="00D54852"/>
    <w:rsid w:val="00D55647"/>
    <w:rsid w:val="00D65A76"/>
    <w:rsid w:val="00D70A87"/>
    <w:rsid w:val="00D73B63"/>
    <w:rsid w:val="00D76909"/>
    <w:rsid w:val="00D76E2F"/>
    <w:rsid w:val="00D8025E"/>
    <w:rsid w:val="00D833D6"/>
    <w:rsid w:val="00D873D9"/>
    <w:rsid w:val="00D87448"/>
    <w:rsid w:val="00DA0239"/>
    <w:rsid w:val="00DA3917"/>
    <w:rsid w:val="00DA3B7F"/>
    <w:rsid w:val="00DA75FC"/>
    <w:rsid w:val="00DB13ED"/>
    <w:rsid w:val="00DB3DEB"/>
    <w:rsid w:val="00DC279C"/>
    <w:rsid w:val="00DD19AE"/>
    <w:rsid w:val="00DD2792"/>
    <w:rsid w:val="00DD2A26"/>
    <w:rsid w:val="00DD3BF6"/>
    <w:rsid w:val="00DD3D63"/>
    <w:rsid w:val="00DD66C7"/>
    <w:rsid w:val="00DD6878"/>
    <w:rsid w:val="00DD6A3E"/>
    <w:rsid w:val="00DD7B50"/>
    <w:rsid w:val="00DE2A37"/>
    <w:rsid w:val="00DE46CC"/>
    <w:rsid w:val="00DE7472"/>
    <w:rsid w:val="00DE7AB8"/>
    <w:rsid w:val="00DF03EB"/>
    <w:rsid w:val="00DF23A5"/>
    <w:rsid w:val="00DF394A"/>
    <w:rsid w:val="00DF5555"/>
    <w:rsid w:val="00E013FF"/>
    <w:rsid w:val="00E146B3"/>
    <w:rsid w:val="00E215AC"/>
    <w:rsid w:val="00E22E00"/>
    <w:rsid w:val="00E26CD1"/>
    <w:rsid w:val="00E314ED"/>
    <w:rsid w:val="00E3299D"/>
    <w:rsid w:val="00E3339D"/>
    <w:rsid w:val="00E42EC6"/>
    <w:rsid w:val="00E540B8"/>
    <w:rsid w:val="00E563C8"/>
    <w:rsid w:val="00E60EE8"/>
    <w:rsid w:val="00E6134D"/>
    <w:rsid w:val="00E6252E"/>
    <w:rsid w:val="00E66F6C"/>
    <w:rsid w:val="00E72A62"/>
    <w:rsid w:val="00E73871"/>
    <w:rsid w:val="00E73CFF"/>
    <w:rsid w:val="00E825D3"/>
    <w:rsid w:val="00E858C9"/>
    <w:rsid w:val="00E87C70"/>
    <w:rsid w:val="00E9077D"/>
    <w:rsid w:val="00EA02B3"/>
    <w:rsid w:val="00EA0613"/>
    <w:rsid w:val="00EA0E93"/>
    <w:rsid w:val="00EA305A"/>
    <w:rsid w:val="00EA6176"/>
    <w:rsid w:val="00EA6DF3"/>
    <w:rsid w:val="00EA6E51"/>
    <w:rsid w:val="00EB0910"/>
    <w:rsid w:val="00EB27AE"/>
    <w:rsid w:val="00EB6B91"/>
    <w:rsid w:val="00EC29E2"/>
    <w:rsid w:val="00EC2AA6"/>
    <w:rsid w:val="00EC7199"/>
    <w:rsid w:val="00ED3664"/>
    <w:rsid w:val="00ED7758"/>
    <w:rsid w:val="00EF022A"/>
    <w:rsid w:val="00EF10C7"/>
    <w:rsid w:val="00EF23AE"/>
    <w:rsid w:val="00EF7B71"/>
    <w:rsid w:val="00F00692"/>
    <w:rsid w:val="00F0384B"/>
    <w:rsid w:val="00F03D64"/>
    <w:rsid w:val="00F064D9"/>
    <w:rsid w:val="00F06EC4"/>
    <w:rsid w:val="00F11054"/>
    <w:rsid w:val="00F12AF1"/>
    <w:rsid w:val="00F1367B"/>
    <w:rsid w:val="00F16A9F"/>
    <w:rsid w:val="00F22C4F"/>
    <w:rsid w:val="00F303B5"/>
    <w:rsid w:val="00F30795"/>
    <w:rsid w:val="00F31A8F"/>
    <w:rsid w:val="00F37519"/>
    <w:rsid w:val="00F375C9"/>
    <w:rsid w:val="00F40BE4"/>
    <w:rsid w:val="00F41677"/>
    <w:rsid w:val="00F41787"/>
    <w:rsid w:val="00F471B3"/>
    <w:rsid w:val="00F50DE9"/>
    <w:rsid w:val="00F536B2"/>
    <w:rsid w:val="00F60C51"/>
    <w:rsid w:val="00F660CD"/>
    <w:rsid w:val="00F70AA9"/>
    <w:rsid w:val="00F71F2F"/>
    <w:rsid w:val="00F72B18"/>
    <w:rsid w:val="00F76EFC"/>
    <w:rsid w:val="00F82551"/>
    <w:rsid w:val="00F8277F"/>
    <w:rsid w:val="00F9198F"/>
    <w:rsid w:val="00FA0D5C"/>
    <w:rsid w:val="00FC2BAB"/>
    <w:rsid w:val="00FC30A2"/>
    <w:rsid w:val="00FC43FC"/>
    <w:rsid w:val="00FC69F5"/>
    <w:rsid w:val="00FC71B9"/>
    <w:rsid w:val="00FD1E1A"/>
    <w:rsid w:val="00FD3EFA"/>
    <w:rsid w:val="00FE1C80"/>
    <w:rsid w:val="00FE35D9"/>
    <w:rsid w:val="00FE7E3D"/>
    <w:rsid w:val="00FF0CCB"/>
    <w:rsid w:val="00FF1C69"/>
    <w:rsid w:val="00FF28C3"/>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B2957"/>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681240"/>
    <w:pPr>
      <w:spacing w:after="0" w:line="240" w:lineRule="auto"/>
    </w:pPr>
    <w:rPr>
      <w:rFonts w:eastAsiaTheme="minorEastAsia"/>
    </w:rPr>
  </w:style>
  <w:style w:type="table" w:styleId="TableGrid">
    <w:name w:val="Table Grid"/>
    <w:basedOn w:val="TableNormal"/>
    <w:uiPriority w:val="39"/>
    <w:rsid w:val="00681240"/>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Header">
    <w:name w:val="header"/>
    <w:basedOn w:val="Normal"/>
    <w:link w:val="HeaderChar"/>
    <w:uiPriority w:val="99"/>
    <w:unhideWhenUsed/>
    <w:rsid w:val="00681240"/>
    <w:pPr>
      <w:tabs>
        <w:tab w:val="center" w:pos="4680"/>
        <w:tab w:val="right" w:pos="9360"/>
      </w:tabs>
      <w:spacing w:after="0" w:line="240" w:lineRule="auto"/>
    </w:pPr>
  </w:style>
  <w:style w:type="character" w:customStyle="1" w:styleId="HeaderChar">
    <w:name w:val="Header Char"/>
    <w:basedOn w:val="DefaultParagraphFont"/>
    <w:link w:val="Header"/>
    <w:uiPriority w:val="99"/>
    <w:rsid w:val="00681240"/>
  </w:style>
  <w:style w:type="paragraph" w:styleId="Footer">
    <w:name w:val="footer"/>
    <w:basedOn w:val="Normal"/>
    <w:link w:val="FooterChar"/>
    <w:uiPriority w:val="99"/>
    <w:unhideWhenUsed/>
    <w:rsid w:val="00681240"/>
    <w:pPr>
      <w:tabs>
        <w:tab w:val="center" w:pos="4680"/>
        <w:tab w:val="right" w:pos="9360"/>
      </w:tabs>
      <w:spacing w:after="0" w:line="240" w:lineRule="auto"/>
    </w:pPr>
  </w:style>
  <w:style w:type="character" w:customStyle="1" w:styleId="FooterChar">
    <w:name w:val="Footer Char"/>
    <w:basedOn w:val="DefaultParagraphFont"/>
    <w:link w:val="Footer"/>
    <w:uiPriority w:val="99"/>
    <w:rsid w:val="00681240"/>
  </w:style>
</w:styles>
</file>

<file path=word/webSettings.xml><?xml version="1.0" encoding="utf-8"?>
<w:webSettings xmlns:r="http://schemas.openxmlformats.org/officeDocument/2006/relationships" xmlns:w="http://schemas.openxmlformats.org/wordprocessingml/2006/main">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image" Target="media/image2.pn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png"/><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5</TotalTime>
  <Pages>1</Pages>
  <Words>253</Words>
  <Characters>1448</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98</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uqiabibi@outlook.com</dc:creator>
  <cp:keywords/>
  <dc:description/>
  <cp:lastModifiedBy>DELL</cp:lastModifiedBy>
  <cp:revision>6</cp:revision>
  <dcterms:created xsi:type="dcterms:W3CDTF">2021-10-04T04:54:00Z</dcterms:created>
  <dcterms:modified xsi:type="dcterms:W3CDTF">2022-03-09T08:51:00Z</dcterms:modified>
</cp:coreProperties>
</file>